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</w:tblGrid>
      <w:tr w:rsidR="004E1607" w14:paraId="4EF042D4" w14:textId="77777777" w:rsidTr="004E1607">
        <w:tc>
          <w:tcPr>
            <w:tcW w:w="2425" w:type="dxa"/>
          </w:tcPr>
          <w:p w14:paraId="52D84C34" w14:textId="60E8E8FB" w:rsidR="004E1607" w:rsidRDefault="0010524B">
            <w:r>
              <w:t>Card</w:t>
            </w:r>
          </w:p>
        </w:tc>
      </w:tr>
      <w:tr w:rsidR="004E1607" w14:paraId="327A03A3" w14:textId="77777777" w:rsidTr="004E1607">
        <w:tc>
          <w:tcPr>
            <w:tcW w:w="2425" w:type="dxa"/>
          </w:tcPr>
          <w:p w14:paraId="7EF97536" w14:textId="07BEB8C6" w:rsidR="004E1607" w:rsidRDefault="007025F2">
            <w:r>
              <w:t>Value: string</w:t>
            </w:r>
          </w:p>
          <w:p w14:paraId="724093FB" w14:textId="57F00CC2" w:rsidR="007025F2" w:rsidRDefault="007025F2">
            <w:r>
              <w:t>Suit: string</w:t>
            </w:r>
          </w:p>
        </w:tc>
      </w:tr>
      <w:tr w:rsidR="004E1607" w14:paraId="72FED291" w14:textId="77777777" w:rsidTr="004E1607">
        <w:tc>
          <w:tcPr>
            <w:tcW w:w="2425" w:type="dxa"/>
          </w:tcPr>
          <w:p w14:paraId="0DEA5D02" w14:textId="3F769025" w:rsidR="004E1607" w:rsidRDefault="00D009BF">
            <w:r>
              <w:t>+__</w:t>
            </w:r>
            <w:proofErr w:type="spellStart"/>
            <w:r>
              <w:t>init</w:t>
            </w:r>
            <w:proofErr w:type="spellEnd"/>
            <w:r>
              <w:t>__</w:t>
            </w:r>
          </w:p>
        </w:tc>
      </w:tr>
    </w:tbl>
    <w:p w14:paraId="46EE1A0A" w14:textId="5E07BF7A" w:rsidR="00277DE4" w:rsidRDefault="004173E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814F9F" wp14:editId="4B90D8CD">
                <wp:simplePos x="0" y="0"/>
                <wp:positionH relativeFrom="column">
                  <wp:posOffset>302350</wp:posOffset>
                </wp:positionH>
                <wp:positionV relativeFrom="paragraph">
                  <wp:posOffset>338003</wp:posOffset>
                </wp:positionV>
                <wp:extent cx="685077" cy="1"/>
                <wp:effectExtent l="75565" t="635" r="114935" b="5778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85077" cy="1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9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A637B2" id="Straight Connector 7" o:spid="_x0000_s1026" style="position:absolute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8pt,26.6pt" to="77.75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" filled="t" fillcolor="black" strokeweight=".25mm">
                <v:fill opacity="3341f"/>
                <v:stroke endarrow="open" joinstyle="miter"/>
              </v:line>
            </w:pict>
          </mc:Fallback>
        </mc:AlternateContent>
      </w:r>
      <w:r w:rsidR="00277DE4">
        <w:br/>
      </w:r>
      <w:r w:rsidR="00277DE4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</w:tblGrid>
      <w:tr w:rsidR="00277DE4" w14:paraId="22D514B0" w14:textId="77777777" w:rsidTr="00277DE4">
        <w:trPr>
          <w:trHeight w:val="294"/>
        </w:trPr>
        <w:tc>
          <w:tcPr>
            <w:tcW w:w="2471" w:type="dxa"/>
          </w:tcPr>
          <w:p w14:paraId="73AF3019" w14:textId="08620615" w:rsidR="00277DE4" w:rsidRDefault="00285ED2">
            <w:r>
              <w:t>Blackjack</w:t>
            </w:r>
          </w:p>
        </w:tc>
      </w:tr>
      <w:tr w:rsidR="00277DE4" w14:paraId="5BF1BB01" w14:textId="77777777" w:rsidTr="00277DE4">
        <w:trPr>
          <w:trHeight w:val="303"/>
        </w:trPr>
        <w:tc>
          <w:tcPr>
            <w:tcW w:w="2471" w:type="dxa"/>
          </w:tcPr>
          <w:p w14:paraId="6387631A" w14:textId="77777777" w:rsidR="00277DE4" w:rsidRDefault="00277DE4"/>
        </w:tc>
      </w:tr>
      <w:tr w:rsidR="00277DE4" w14:paraId="0AFBA04E" w14:textId="77777777" w:rsidTr="00277DE4">
        <w:trPr>
          <w:trHeight w:val="303"/>
        </w:trPr>
        <w:tc>
          <w:tcPr>
            <w:tcW w:w="2471" w:type="dxa"/>
          </w:tcPr>
          <w:p w14:paraId="158DEA09" w14:textId="77777777" w:rsidR="00277DE4" w:rsidRDefault="00285ED2">
            <w:r>
              <w:t>+main</w:t>
            </w:r>
          </w:p>
          <w:p w14:paraId="161CBAE9" w14:textId="77777777" w:rsidR="00285ED2" w:rsidRDefault="00285ED2">
            <w:r>
              <w:t>+</w:t>
            </w:r>
            <w:proofErr w:type="spellStart"/>
            <w:r>
              <w:t>createDeck</w:t>
            </w:r>
            <w:proofErr w:type="spellEnd"/>
            <w:r>
              <w:t>()</w:t>
            </w:r>
            <w:r>
              <w:br/>
              <w:t>+</w:t>
            </w:r>
            <w:proofErr w:type="spellStart"/>
            <w:proofErr w:type="gramStart"/>
            <w:r>
              <w:t>playGam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639FF80B" w14:textId="56452AF6" w:rsidR="00285ED2" w:rsidRDefault="00285ED2">
            <w:r>
              <w:t>+</w:t>
            </w:r>
            <w:proofErr w:type="spellStart"/>
            <w:proofErr w:type="gramStart"/>
            <w:r>
              <w:t>getValue</w:t>
            </w:r>
            <w:proofErr w:type="spellEnd"/>
            <w:r>
              <w:t>(</w:t>
            </w:r>
            <w:proofErr w:type="gramEnd"/>
            <w:r>
              <w:t>card: Card)</w:t>
            </w:r>
          </w:p>
        </w:tc>
      </w:tr>
    </w:tbl>
    <w:p w14:paraId="1BCC29C1" w14:textId="0E6B56D0" w:rsidR="00A47C06" w:rsidRDefault="00A47C06"/>
    <w:sectPr w:rsidR="00A47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TS2sLS0NDQ1NrNQ0lEKTi0uzszPAykwrAUAKRl7aywAAAA="/>
  </w:docVars>
  <w:rsids>
    <w:rsidRoot w:val="006A4AA9"/>
    <w:rsid w:val="0010524B"/>
    <w:rsid w:val="00277DE4"/>
    <w:rsid w:val="00285ED2"/>
    <w:rsid w:val="004173E0"/>
    <w:rsid w:val="004863B0"/>
    <w:rsid w:val="004E1607"/>
    <w:rsid w:val="00631E2C"/>
    <w:rsid w:val="006A486A"/>
    <w:rsid w:val="006A4AA9"/>
    <w:rsid w:val="007025F2"/>
    <w:rsid w:val="00A47C06"/>
    <w:rsid w:val="00D00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C9242"/>
  <w15:chartTrackingRefBased/>
  <w15:docId w15:val="{96459302-EC11-4837-8DC2-54BB890D3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1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orfing</dc:creator>
  <cp:keywords/>
  <dc:description/>
  <cp:lastModifiedBy>Megan Lorfing</cp:lastModifiedBy>
  <cp:revision>9</cp:revision>
  <dcterms:created xsi:type="dcterms:W3CDTF">2021-03-28T23:56:00Z</dcterms:created>
  <dcterms:modified xsi:type="dcterms:W3CDTF">2021-03-29T00:11:00Z</dcterms:modified>
</cp:coreProperties>
</file>